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FDA7B1" w14:textId="77777777" w:rsidR="00FD2282" w:rsidRPr="009F2A21" w:rsidRDefault="00FD2282"/>
    <w:p w14:paraId="4816F2DD" w14:textId="77777777" w:rsidR="00782115" w:rsidRPr="009F2A21" w:rsidRDefault="00782115"/>
    <w:p w14:paraId="336FDFA7" w14:textId="77777777" w:rsidR="00A1295D" w:rsidRPr="009F2A21" w:rsidRDefault="00A1295D"/>
    <w:p w14:paraId="65E3DB90" w14:textId="77777777" w:rsidR="00555670" w:rsidRPr="009F2A21" w:rsidRDefault="00555670" w:rsidP="00F87422">
      <w:pPr>
        <w:jc w:val="both"/>
        <w:rPr>
          <w:sz w:val="16"/>
          <w:szCs w:val="16"/>
        </w:rPr>
      </w:pPr>
    </w:p>
    <w:p w14:paraId="716B119B" w14:textId="77777777" w:rsidR="00A1295D" w:rsidRPr="009F2A21" w:rsidRDefault="00C446EB" w:rsidP="006053DF">
      <w:pPr>
        <w:tabs>
          <w:tab w:val="left" w:pos="4327"/>
        </w:tabs>
        <w:rPr>
          <w:sz w:val="26"/>
          <w:szCs w:val="26"/>
        </w:rPr>
      </w:pPr>
      <w:r w:rsidRPr="009F2A21">
        <w:rPr>
          <w:sz w:val="26"/>
          <w:szCs w:val="26"/>
        </w:rPr>
        <w:tab/>
      </w:r>
    </w:p>
    <w:p w14:paraId="338F4F89" w14:textId="77777777"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14:paraId="1BEB07B9" w14:textId="77777777"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14:paraId="22940C97" w14:textId="77777777"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14:paraId="24B3C22B" w14:textId="77777777"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14:paraId="1F2C9FC6" w14:textId="77777777" w:rsidR="00422B25" w:rsidRDefault="00422B25" w:rsidP="00422B25">
      <w:pPr>
        <w:pStyle w:val="Title"/>
      </w:pPr>
    </w:p>
    <w:p w14:paraId="0DFA3298" w14:textId="77777777"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  <w:lang w:val="x-none"/>
        </w:rPr>
        <w:t xml:space="preserve"> РЕГЛАМЕНТ (ЕС) 2016/679 НА ЕВРОПЕЙСКИЯ ПАРЛАМЕНТ И НА СЪВЕТА</w:t>
      </w:r>
      <w:r>
        <w:rPr>
          <w:rFonts w:eastAsia="Times New Roman"/>
          <w:bCs/>
          <w:sz w:val="24"/>
          <w:szCs w:val="24"/>
        </w:rPr>
        <w:t xml:space="preserve"> (Чл. 7), </w:t>
      </w:r>
      <w:r>
        <w:rPr>
          <w:rFonts w:eastAsia="Times New Roman"/>
          <w:bCs/>
          <w:sz w:val="24"/>
          <w:szCs w:val="24"/>
          <w:lang w:val="x-none"/>
        </w:rPr>
        <w:t>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14:paraId="5273A585" w14:textId="77777777" w:rsidR="00312BC7" w:rsidRPr="00312BC7" w:rsidRDefault="00312BC7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39A1B0EA" w14:textId="77777777" w:rsidR="00312BC7" w:rsidRPr="00C636FA" w:rsidRDefault="00312BC7" w:rsidP="00312BC7">
      <w:pPr>
        <w:rPr>
          <w:rFonts w:eastAsia="Times New Roman"/>
          <w:bCs/>
          <w:sz w:val="24"/>
          <w:szCs w:val="24"/>
          <w:lang w:val="x-none"/>
        </w:rPr>
      </w:pPr>
      <w:r w:rsidRPr="00312BC7">
        <w:rPr>
          <w:rFonts w:eastAsia="Times New Roman"/>
          <w:bCs/>
          <w:sz w:val="24"/>
          <w:szCs w:val="24"/>
          <w:lang w:val="x-none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  <w:lang w:val="x-none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14:paraId="0B0CD36F" w14:textId="77777777" w:rsidR="004F3FE0" w:rsidRPr="00312BC7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0617F550" w14:textId="77777777"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14:paraId="602AA313" w14:textId="77777777" w:rsidR="00C636FA" w:rsidRDefault="00C636FA" w:rsidP="005C287C">
      <w:pPr>
        <w:rPr>
          <w:rFonts w:eastAsia="Times New Roman"/>
          <w:bCs/>
          <w:sz w:val="24"/>
          <w:szCs w:val="24"/>
        </w:rPr>
      </w:pPr>
    </w:p>
    <w:p w14:paraId="5EBF05C3" w14:textId="77777777"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>, e-</w:t>
      </w:r>
      <w:proofErr w:type="spellStart"/>
      <w:r w:rsidR="00033650" w:rsidRPr="00033650">
        <w:rPr>
          <w:rFonts w:eastAsia="Times New Roman"/>
          <w:bCs/>
          <w:sz w:val="24"/>
          <w:szCs w:val="24"/>
        </w:rPr>
        <w:t>mail</w:t>
      </w:r>
      <w:proofErr w:type="spellEnd"/>
      <w:r w:rsidR="00033650" w:rsidRPr="00033650">
        <w:rPr>
          <w:rFonts w:eastAsia="Times New Roman"/>
          <w:bCs/>
          <w:sz w:val="24"/>
          <w:szCs w:val="24"/>
        </w:rPr>
        <w:t xml:space="preserve">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14:paraId="614CFF53" w14:textId="77777777" w:rsidR="004F3FE0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61EC0C29" w14:textId="77777777"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  <w:lang w:val="x-none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14:paraId="379B6826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5FF738D1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2A4BA0EA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14:paraId="3268F591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14:paraId="7FA19D3B" w14:textId="5DB8909C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 xml:space="preserve">Доброволно предоставям и давам своето съгласие </w:t>
      </w:r>
      <w:r w:rsidR="00EB0F9A">
        <w:rPr>
          <w:sz w:val="24"/>
          <w:szCs w:val="24"/>
        </w:rPr>
        <w:t>Технически</w:t>
      </w:r>
      <w:r w:rsidR="004F3FE0">
        <w:rPr>
          <w:sz w:val="24"/>
          <w:szCs w:val="24"/>
        </w:rPr>
        <w:t xml:space="preserve"> университет – </w:t>
      </w:r>
      <w:r w:rsidR="00EB0F9A">
        <w:rPr>
          <w:sz w:val="24"/>
          <w:szCs w:val="24"/>
        </w:rPr>
        <w:t>Варна</w:t>
      </w:r>
      <w:r w:rsidR="00F83E65">
        <w:rPr>
          <w:sz w:val="24"/>
          <w:szCs w:val="24"/>
        </w:rPr>
        <w:t>,</w:t>
      </w:r>
      <w:r w:rsidR="004F3FE0">
        <w:rPr>
          <w:sz w:val="24"/>
          <w:szCs w:val="24"/>
        </w:rPr>
        <w:t xml:space="preserve"> за </w:t>
      </w:r>
      <w:r w:rsidRPr="00422B25">
        <w:rPr>
          <w:sz w:val="24"/>
          <w:szCs w:val="24"/>
        </w:rPr>
        <w:t>дейности</w:t>
      </w:r>
      <w:r w:rsidR="004F3FE0">
        <w:rPr>
          <w:sz w:val="24"/>
          <w:szCs w:val="24"/>
        </w:rPr>
        <w:t>те</w:t>
      </w:r>
      <w:r w:rsidRPr="00422B25">
        <w:rPr>
          <w:sz w:val="24"/>
          <w:szCs w:val="24"/>
        </w:rPr>
        <w:t xml:space="preserve"> </w:t>
      </w:r>
      <w:r w:rsidRPr="00EB0F9A">
        <w:rPr>
          <w:sz w:val="24"/>
          <w:szCs w:val="24"/>
        </w:rPr>
        <w:t xml:space="preserve">по </w:t>
      </w:r>
      <w:r w:rsidR="00EB0F9A" w:rsidRPr="00EB0F9A">
        <w:rPr>
          <w:rFonts w:eastAsia="Times New Roman"/>
          <w:i/>
          <w:sz w:val="24"/>
          <w:szCs w:val="24"/>
        </w:rPr>
        <w:t>Проект BG05M2OP001-2.016-0028-C01 „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</w:t>
      </w:r>
      <w:r w:rsidRPr="00EB0F9A">
        <w:rPr>
          <w:sz w:val="24"/>
          <w:szCs w:val="24"/>
        </w:rPr>
        <w:t>“</w:t>
      </w:r>
      <w:r w:rsidR="00F83E65" w:rsidRPr="00EB0F9A">
        <w:rPr>
          <w:sz w:val="24"/>
          <w:szCs w:val="24"/>
        </w:rPr>
        <w:t>,</w:t>
      </w:r>
      <w:r w:rsidRPr="00422B25">
        <w:rPr>
          <w:sz w:val="24"/>
          <w:szCs w:val="24"/>
        </w:rPr>
        <w:t xml:space="preserve"> да обработва личните ми данни за служебно ползване.</w:t>
      </w:r>
    </w:p>
    <w:p w14:paraId="7619CD4D" w14:textId="77777777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>Запознат</w:t>
      </w:r>
      <w:r w:rsidR="00C636FA">
        <w:rPr>
          <w:sz w:val="24"/>
          <w:szCs w:val="24"/>
        </w:rPr>
        <w:t>/а</w:t>
      </w:r>
      <w:r w:rsidRPr="00422B25">
        <w:rPr>
          <w:sz w:val="24"/>
          <w:szCs w:val="24"/>
        </w:rPr>
        <w:t xml:space="preserve"> съм с целите на обработване на личните ми данни.</w:t>
      </w:r>
    </w:p>
    <w:p w14:paraId="56E60054" w14:textId="77777777" w:rsidR="00422B25" w:rsidRDefault="00422B25" w:rsidP="00422B25">
      <w:pPr>
        <w:jc w:val="both"/>
        <w:rPr>
          <w:sz w:val="28"/>
          <w:szCs w:val="28"/>
        </w:rPr>
      </w:pPr>
    </w:p>
    <w:p w14:paraId="50A76C02" w14:textId="77777777"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62FF5AA" w14:textId="77777777" w:rsidR="00422B25" w:rsidRDefault="00422B25" w:rsidP="00422B25">
      <w:pPr>
        <w:jc w:val="both"/>
      </w:pPr>
    </w:p>
    <w:p w14:paraId="58F0599E" w14:textId="77777777" w:rsidR="00422B25" w:rsidRDefault="00422B25" w:rsidP="00422B25">
      <w:pPr>
        <w:jc w:val="both"/>
      </w:pPr>
      <w:r>
        <w:tab/>
      </w:r>
    </w:p>
    <w:p w14:paraId="1090A4AE" w14:textId="77777777" w:rsidR="00422B25" w:rsidRDefault="00422B25" w:rsidP="00422B25">
      <w:pPr>
        <w:ind w:firstLine="720"/>
        <w:jc w:val="both"/>
      </w:pPr>
      <w:r>
        <w:t xml:space="preserve"> </w:t>
      </w:r>
    </w:p>
    <w:p w14:paraId="180A682D" w14:textId="77777777" w:rsidR="00082006" w:rsidRPr="00A62080" w:rsidRDefault="00082006" w:rsidP="00082006">
      <w:pPr>
        <w:rPr>
          <w:rStyle w:val="spelle"/>
        </w:rPr>
      </w:pPr>
    </w:p>
    <w:p w14:paraId="624B4C54" w14:textId="77777777"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14:paraId="7DBC2561" w14:textId="2D96ACD9"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bookmarkStart w:id="0" w:name="_GoBack"/>
      <w:bookmarkEnd w:id="0"/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14:paraId="35F2E589" w14:textId="77777777"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14:paraId="425C96CE" w14:textId="77777777" w:rsidR="00082006" w:rsidRPr="00E23187" w:rsidRDefault="00082006" w:rsidP="00082006"/>
    <w:p w14:paraId="75123519" w14:textId="77777777" w:rsidR="00082006" w:rsidRPr="00E23187" w:rsidRDefault="00082006" w:rsidP="00082006"/>
    <w:p w14:paraId="568BFF3C" w14:textId="77777777" w:rsidR="00082006" w:rsidRPr="00E23187" w:rsidRDefault="00082006" w:rsidP="00082006"/>
    <w:p w14:paraId="53CB8413" w14:textId="77777777"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6849C7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991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6F474" w14:textId="77777777" w:rsidR="00E641D3" w:rsidRDefault="00E641D3">
      <w:r>
        <w:separator/>
      </w:r>
    </w:p>
  </w:endnote>
  <w:endnote w:type="continuationSeparator" w:id="0">
    <w:p w14:paraId="71682213" w14:textId="77777777" w:rsidR="00E641D3" w:rsidRDefault="00E64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F1F78" w14:textId="77777777" w:rsidR="008F71D6" w:rsidRDefault="007C38E0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B6FBE2" w14:textId="77777777"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62227" w14:textId="5D5C44B4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EB0F9A">
      <w:rPr>
        <w:rFonts w:eastAsia="Times New Roman"/>
        <w:b/>
        <w:bCs/>
        <w:i/>
        <w:noProof/>
      </w:rPr>
      <w:t>2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EB0F9A">
      <w:rPr>
        <w:rFonts w:eastAsia="Times New Roman"/>
        <w:b/>
        <w:bCs/>
        <w:i/>
        <w:noProof/>
      </w:rPr>
      <w:t>2</w:t>
    </w:r>
    <w:r w:rsidR="003E1444">
      <w:rPr>
        <w:rFonts w:eastAsia="Times New Roman"/>
        <w:b/>
        <w:bCs/>
        <w:i/>
        <w:noProof/>
      </w:rPr>
      <w:fldChar w:fldCharType="end"/>
    </w:r>
  </w:p>
  <w:p w14:paraId="6778DCBA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 xml:space="preserve">Проект BG05M2OP001-1.002-0010 „Център за компетентност по персонализирана медицина, 3Д и  </w:t>
    </w:r>
    <w:proofErr w:type="spellStart"/>
    <w:r w:rsidRPr="006A138B">
      <w:rPr>
        <w:rFonts w:eastAsia="Times New Roman"/>
        <w:i/>
        <w:sz w:val="18"/>
        <w:szCs w:val="18"/>
      </w:rPr>
      <w:t>телемедицина</w:t>
    </w:r>
    <w:proofErr w:type="spellEnd"/>
    <w:r w:rsidRPr="006A138B">
      <w:rPr>
        <w:rFonts w:eastAsia="Times New Roman"/>
        <w:i/>
        <w:sz w:val="18"/>
        <w:szCs w:val="18"/>
      </w:rPr>
      <w:t>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9107F" w14:textId="366C21BC"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62758A">
      <w:rPr>
        <w:rFonts w:eastAsia="Times New Roman"/>
        <w:b/>
        <w:bCs/>
        <w:i/>
        <w:noProof/>
      </w:rPr>
      <w:t>1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62758A">
      <w:rPr>
        <w:rFonts w:eastAsia="Times New Roman"/>
        <w:b/>
        <w:bCs/>
        <w:i/>
        <w:noProof/>
      </w:rPr>
      <w:t>1</w:t>
    </w:r>
    <w:r w:rsidR="003E1444">
      <w:rPr>
        <w:rFonts w:eastAsia="Times New Roman"/>
        <w:b/>
        <w:bCs/>
        <w:i/>
        <w:noProof/>
      </w:rPr>
      <w:fldChar w:fldCharType="end"/>
    </w:r>
  </w:p>
  <w:p w14:paraId="448AA0E4" w14:textId="0C7DA633" w:rsidR="006A138B" w:rsidRPr="006A138B" w:rsidRDefault="00EB0F9A" w:rsidP="00EB0F9A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EB0F9A">
      <w:rPr>
        <w:rFonts w:eastAsia="Times New Roman"/>
        <w:i/>
        <w:sz w:val="18"/>
        <w:szCs w:val="18"/>
      </w:rPr>
      <w:t>Проект BG05M2OP001-2.016-0028-C01 „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", гр. Бургас“,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1EBAA9" w14:textId="77777777" w:rsidR="00E641D3" w:rsidRDefault="00E641D3">
      <w:r>
        <w:separator/>
      </w:r>
    </w:p>
  </w:footnote>
  <w:footnote w:type="continuationSeparator" w:id="0">
    <w:p w14:paraId="208F75E4" w14:textId="77777777" w:rsidR="00E641D3" w:rsidRDefault="00E64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7"/>
      <w:gridCol w:w="6112"/>
      <w:gridCol w:w="2977"/>
    </w:tblGrid>
    <w:tr w:rsidR="00EB0F9A" w14:paraId="335AC7A6" w14:textId="77777777" w:rsidTr="009F74D4">
      <w:tc>
        <w:tcPr>
          <w:tcW w:w="1827" w:type="dxa"/>
        </w:tcPr>
        <w:p w14:paraId="6E4075A3" w14:textId="77777777" w:rsidR="00EB0F9A" w:rsidRPr="001E269F" w:rsidRDefault="00EB0F9A" w:rsidP="00EB0F9A">
          <w:pPr>
            <w:pStyle w:val="Header"/>
          </w:pPr>
          <w:r w:rsidRPr="001E269F">
            <w:rPr>
              <w:noProof/>
              <w:lang w:eastAsia="bg-BG"/>
            </w:rPr>
            <w:drawing>
              <wp:inline distT="0" distB="0" distL="0" distR="0" wp14:anchorId="5F4CA85D" wp14:editId="1AE3F01F">
                <wp:extent cx="1019403" cy="1158779"/>
                <wp:effectExtent l="0" t="0" r="0" b="381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U_Varn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6571" cy="11669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14:paraId="39EDEEB8" w14:textId="77777777"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14:paraId="77EBD019" w14:textId="77777777" w:rsidR="00EB0F9A" w:rsidRPr="001E269F" w:rsidRDefault="00EB0F9A" w:rsidP="00EB0F9A">
          <w:pPr>
            <w:pStyle w:val="Header"/>
            <w:pBdr>
              <w:bottom w:val="single" w:sz="12" w:space="1" w:color="auto"/>
            </w:pBdr>
            <w:rPr>
              <w:noProof/>
              <w:sz w:val="32"/>
              <w:lang w:eastAsia="en-GB"/>
            </w:rPr>
          </w:pPr>
          <w:r w:rsidRPr="001E269F">
            <w:rPr>
              <w:noProof/>
              <w:sz w:val="32"/>
              <w:lang w:eastAsia="en-GB"/>
            </w:rPr>
            <w:t>ТЕХНИЧЕСКИ УНИВЕРСИТЕТ - ВАРНА</w:t>
          </w:r>
        </w:p>
        <w:p w14:paraId="2C9B4552" w14:textId="77777777" w:rsidR="00EB0F9A" w:rsidRDefault="00EB0F9A" w:rsidP="00EB0F9A">
          <w:pPr>
            <w:pStyle w:val="Header"/>
            <w:rPr>
              <w:noProof/>
              <w:lang w:eastAsia="en-GB"/>
            </w:rPr>
          </w:pPr>
          <w:r>
            <w:rPr>
              <w:noProof/>
              <w:lang w:eastAsia="en-GB"/>
            </w:rPr>
            <w:t xml:space="preserve">адрес: </w:t>
          </w:r>
          <w:r w:rsidRPr="00D54138">
            <w:rPr>
              <w:noProof/>
              <w:lang w:eastAsia="en-GB"/>
            </w:rPr>
            <w:t>ул. Студентска №1, ПК 9010, Варна</w:t>
          </w:r>
        </w:p>
        <w:p w14:paraId="5BBF268A" w14:textId="77777777" w:rsidR="00EB0F9A" w:rsidRPr="00D54138" w:rsidRDefault="00EB0F9A" w:rsidP="00EB0F9A">
          <w:pPr>
            <w:pStyle w:val="Header"/>
            <w:rPr>
              <w:noProof/>
              <w:lang w:eastAsia="en-GB"/>
            </w:rPr>
          </w:pPr>
          <w:r>
            <w:rPr>
              <w:noProof/>
              <w:lang w:eastAsia="en-GB"/>
            </w:rPr>
            <w:t>уеб: www.tu-varna.bg</w:t>
          </w:r>
        </w:p>
        <w:p w14:paraId="4F366E79" w14:textId="77777777" w:rsidR="00EB0F9A" w:rsidRDefault="00EB0F9A" w:rsidP="00EB0F9A">
          <w:pPr>
            <w:pStyle w:val="Header"/>
            <w:rPr>
              <w:noProof/>
              <w:lang w:eastAsia="en-GB"/>
            </w:rPr>
          </w:pPr>
          <w:r w:rsidRPr="00D54138">
            <w:rPr>
              <w:noProof/>
              <w:lang w:eastAsia="en-GB"/>
            </w:rPr>
            <w:t>емайл: rectorat@tu-varna.bg</w:t>
          </w:r>
        </w:p>
        <w:p w14:paraId="7638F8D6" w14:textId="77777777" w:rsidR="00EB0F9A" w:rsidRPr="00D54138" w:rsidRDefault="00EB0F9A" w:rsidP="00EB0F9A">
          <w:pPr>
            <w:pStyle w:val="Header"/>
            <w:rPr>
              <w:noProof/>
              <w:lang w:eastAsia="en-GB"/>
            </w:rPr>
          </w:pPr>
          <w:r w:rsidRPr="00D54138">
            <w:rPr>
              <w:noProof/>
              <w:lang w:eastAsia="en-GB"/>
            </w:rPr>
            <w:t>тел: +359 52 383 557</w:t>
          </w:r>
        </w:p>
        <w:p w14:paraId="02AF24A1" w14:textId="77777777" w:rsidR="00EB0F9A" w:rsidRPr="001E269F" w:rsidRDefault="00EB0F9A" w:rsidP="00EB0F9A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41CE3C5" w14:textId="77777777" w:rsidR="00EB0F9A" w:rsidRDefault="00EB0F9A" w:rsidP="00EB0F9A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 wp14:anchorId="357FA42A" wp14:editId="7CC99CFF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CA9F5EF" w14:textId="77777777" w:rsidR="00EB0F9A" w:rsidRPr="00DD2A79" w:rsidRDefault="00EB0F9A" w:rsidP="00EB0F9A">
    <w:pPr>
      <w:pStyle w:val="Header"/>
    </w:pPr>
  </w:p>
  <w:p w14:paraId="21AB7370" w14:textId="4378C40F"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21989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5015"/>
    <w:rsid w:val="00065C88"/>
    <w:rsid w:val="00082006"/>
    <w:rsid w:val="00083EBC"/>
    <w:rsid w:val="00083FFD"/>
    <w:rsid w:val="00087AAD"/>
    <w:rsid w:val="00092C1D"/>
    <w:rsid w:val="000972DA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40D02"/>
    <w:rsid w:val="0024404C"/>
    <w:rsid w:val="002466AA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2758A"/>
    <w:rsid w:val="00630A00"/>
    <w:rsid w:val="00635BEB"/>
    <w:rsid w:val="00651477"/>
    <w:rsid w:val="006648FE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7022BE"/>
    <w:rsid w:val="0071738B"/>
    <w:rsid w:val="007208A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7245C"/>
    <w:rsid w:val="0088276F"/>
    <w:rsid w:val="008A3774"/>
    <w:rsid w:val="008A58C7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587C"/>
    <w:rsid w:val="00C76A87"/>
    <w:rsid w:val="00C76CA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B08F2"/>
    <w:rsid w:val="00DB4C58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6881"/>
    <w:rsid w:val="00E56DA9"/>
    <w:rsid w:val="00E57AC6"/>
    <w:rsid w:val="00E641D3"/>
    <w:rsid w:val="00E66150"/>
    <w:rsid w:val="00E66AD3"/>
    <w:rsid w:val="00E72173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0198B97"/>
  <w15:docId w15:val="{F4F68598-C54A-4B0B-86B7-E650A162C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  <w:lang w:val="x-none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7B89A-A5AE-40E5-A9A2-439B663E6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06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Miroslav Marinov</cp:lastModifiedBy>
  <cp:revision>4</cp:revision>
  <cp:lastPrinted>2019-11-13T09:29:00Z</cp:lastPrinted>
  <dcterms:created xsi:type="dcterms:W3CDTF">2021-07-27T12:31:00Z</dcterms:created>
  <dcterms:modified xsi:type="dcterms:W3CDTF">2022-01-2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